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9A70F9" w14:textId="5D18E441" w:rsidR="00474E0C" w:rsidRDefault="00474E0C" w:rsidP="00474E0C">
      <w:pPr>
        <w:pBdr>
          <w:bottom w:val="single" w:sz="6" w:space="1" w:color="auto"/>
        </w:pBdr>
      </w:pPr>
      <w:r>
        <w:t xml:space="preserve">Create a Tableau Dashboard with appropriate filtering as shown in class. Use another dataset for your example, maybe the geographical map along with time and boxplots of the </w:t>
      </w:r>
      <w:proofErr w:type="spellStart"/>
      <w:r>
        <w:t>fbi</w:t>
      </w:r>
      <w:proofErr w:type="spellEnd"/>
      <w:r>
        <w:t xml:space="preserve"> crimes dataset??</w:t>
      </w:r>
    </w:p>
    <w:p w14:paraId="1EF981C9" w14:textId="77777777" w:rsidR="007173B6" w:rsidRDefault="007173B6" w:rsidP="00474E0C">
      <w:pPr>
        <w:pBdr>
          <w:bottom w:val="single" w:sz="6" w:space="1" w:color="auto"/>
        </w:pBdr>
      </w:pPr>
    </w:p>
    <w:p w14:paraId="075B8563" w14:textId="77777777" w:rsidR="007173B6" w:rsidRDefault="007173B6" w:rsidP="00474E0C"/>
    <w:p w14:paraId="160E8A2F" w14:textId="77777777" w:rsidR="007173B6" w:rsidRDefault="007173B6" w:rsidP="00474E0C"/>
    <w:p w14:paraId="102125D1" w14:textId="5B0F2125" w:rsidR="003A5B02" w:rsidRDefault="007173B6">
      <w:r w:rsidRPr="007173B6">
        <w:rPr>
          <w:noProof/>
        </w:rPr>
        <w:drawing>
          <wp:inline distT="0" distB="0" distL="0" distR="0" wp14:anchorId="74FDB707" wp14:editId="2B0ADEB9">
            <wp:extent cx="5943600" cy="46812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75C49" w14:textId="741C402C" w:rsidR="007173B6" w:rsidRDefault="007173B6"/>
    <w:p w14:paraId="1B49249E" w14:textId="3421CB13" w:rsidR="000E015B" w:rsidRDefault="000E015B">
      <w:r w:rsidRPr="000E015B">
        <w:lastRenderedPageBreak/>
        <w:drawing>
          <wp:inline distT="0" distB="0" distL="0" distR="0" wp14:anchorId="0F786F0C" wp14:editId="2F8E5388">
            <wp:extent cx="5943600" cy="47282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C84C" w14:textId="3E4B3D13" w:rsidR="007173B6" w:rsidRDefault="007173B6">
      <w:r>
        <w:t xml:space="preserve">We can now filter various regions based of number of aggravated assault (in total). </w:t>
      </w:r>
    </w:p>
    <w:p w14:paraId="6772E6D4" w14:textId="3E0E468E" w:rsidR="00FC6C0B" w:rsidRDefault="00FC6C0B"/>
    <w:p w14:paraId="44B592DF" w14:textId="04D05453" w:rsidR="00FC6C0B" w:rsidRDefault="00FC6C0B">
      <w:pPr>
        <w:pBdr>
          <w:bottom w:val="single" w:sz="6" w:space="1" w:color="auto"/>
        </w:pBdr>
      </w:pPr>
    </w:p>
    <w:p w14:paraId="007CAA24" w14:textId="77777777" w:rsidR="00FC6C0B" w:rsidRDefault="00FC6C0B"/>
    <w:sectPr w:rsidR="00FC6C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LEwMzQ1N7S0NDBS0lEKTi0uzszPAykwrgUAS+fsvywAAAA="/>
  </w:docVars>
  <w:rsids>
    <w:rsidRoot w:val="00B342A4"/>
    <w:rsid w:val="00047D60"/>
    <w:rsid w:val="000E015B"/>
    <w:rsid w:val="001A2FCA"/>
    <w:rsid w:val="001F3FFD"/>
    <w:rsid w:val="002E4EF6"/>
    <w:rsid w:val="0039602C"/>
    <w:rsid w:val="00474E0C"/>
    <w:rsid w:val="007173B6"/>
    <w:rsid w:val="00B342A4"/>
    <w:rsid w:val="00FC6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D0B15"/>
  <w15:chartTrackingRefBased/>
  <w15:docId w15:val="{F7D73CBA-D42D-4ECD-88CD-388A77165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E0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55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 Hassan Qayyum</dc:creator>
  <cp:keywords/>
  <dc:description/>
  <cp:lastModifiedBy>Malik Hassan Qayyum</cp:lastModifiedBy>
  <cp:revision>6</cp:revision>
  <dcterms:created xsi:type="dcterms:W3CDTF">2020-11-10T18:01:00Z</dcterms:created>
  <dcterms:modified xsi:type="dcterms:W3CDTF">2020-11-10T20:09:00Z</dcterms:modified>
</cp:coreProperties>
</file>